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0C6" w:rsidRDefault="006430C6" w:rsidP="00BA459F"/>
    <w:p w:rsidR="006430C6" w:rsidRDefault="006430C6" w:rsidP="00BA459F"/>
    <w:p w:rsidR="006430C6" w:rsidRDefault="006430C6" w:rsidP="00BA459F"/>
    <w:p w:rsidR="006430C6" w:rsidRDefault="00D74FA7" w:rsidP="00BA459F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941955</wp:posOffset>
                </wp:positionH>
                <wp:positionV relativeFrom="paragraph">
                  <wp:posOffset>-251460</wp:posOffset>
                </wp:positionV>
                <wp:extent cx="1638300" cy="1752600"/>
                <wp:effectExtent l="0" t="0" r="0" b="0"/>
                <wp:wrapNone/>
                <wp:docPr id="1" name="Dikdörtgen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0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40D03" w:rsidRDefault="00640D03" w:rsidP="006430C6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:rsidR="006430C6" w:rsidRPr="00640D03" w:rsidRDefault="00A266EF" w:rsidP="006430C6">
                            <w:pPr>
                              <w:jc w:val="center"/>
                              <w:rPr>
                                <w:rFonts w:cs="Calibri"/>
                                <w:b/>
                              </w:rPr>
                            </w:pPr>
                            <w:r w:rsidRPr="00640D03">
                              <w:rPr>
                                <w:rFonts w:cs="Calibri"/>
                                <w:b/>
                              </w:rPr>
                              <w:t xml:space="preserve">Lütfen fotoğrafınızı </w:t>
                            </w:r>
                            <w:r w:rsidR="00640D03" w:rsidRPr="00640D03">
                              <w:rPr>
                                <w:rFonts w:cs="Calibri"/>
                                <w:b/>
                              </w:rPr>
                              <w:t xml:space="preserve">buraya </w:t>
                            </w:r>
                            <w:r w:rsidRPr="00640D03">
                              <w:rPr>
                                <w:rFonts w:cs="Calibri"/>
                                <w:b/>
                              </w:rPr>
                              <w:t>yapıştırınız. /</w:t>
                            </w:r>
                          </w:p>
                          <w:p w:rsidR="00A266EF" w:rsidRPr="00640D03" w:rsidRDefault="00640D03" w:rsidP="006430C6">
                            <w:pPr>
                              <w:jc w:val="center"/>
                              <w:rPr>
                                <w:rFonts w:cs="Calibri"/>
                                <w:b/>
                              </w:rPr>
                            </w:pPr>
                            <w:r w:rsidRPr="00640D03">
                              <w:rPr>
                                <w:rFonts w:cs="Calibri"/>
                                <w:b/>
                              </w:rPr>
                              <w:t>Please glue your 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Dikdörtgen 1" o:spid="_x0000_s1026" style="position:absolute;margin-left:231.65pt;margin-top:-19.8pt;width:129pt;height:13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">
                <v:textbox>
                  <w:txbxContent>
                    <w:p w:rsidR="00640D03" w:rsidRDefault="00640D03" w:rsidP="006430C6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:rsidR="006430C6" w:rsidRPr="00640D03" w:rsidRDefault="00A266EF" w:rsidP="006430C6">
                      <w:pPr>
                        <w:jc w:val="center"/>
                        <w:rPr>
                          <w:rFonts w:cs="Calibri"/>
                          <w:b/>
                        </w:rPr>
                      </w:pPr>
                      <w:r w:rsidRPr="00640D03">
                        <w:rPr>
                          <w:rFonts w:cs="Calibri"/>
                          <w:b/>
                        </w:rPr>
                        <w:t xml:space="preserve">Lütfen fotoğrafınızı </w:t>
                      </w:r>
                      <w:r w:rsidR="00640D03" w:rsidRPr="00640D03">
                        <w:rPr>
                          <w:rFonts w:cs="Calibri"/>
                          <w:b/>
                        </w:rPr>
                        <w:t xml:space="preserve">buraya </w:t>
                      </w:r>
                      <w:r w:rsidRPr="00640D03">
                        <w:rPr>
                          <w:rFonts w:cs="Calibri"/>
                          <w:b/>
                        </w:rPr>
                        <w:t>yapıştırınız. /</w:t>
                      </w:r>
                    </w:p>
                    <w:p w:rsidR="00A266EF" w:rsidRPr="00640D03" w:rsidRDefault="00640D03" w:rsidP="006430C6">
                      <w:pPr>
                        <w:jc w:val="center"/>
                        <w:rPr>
                          <w:rFonts w:cs="Calibri"/>
                          <w:b/>
                        </w:rPr>
                      </w:pPr>
                      <w:r w:rsidRPr="00640D03">
                        <w:rPr>
                          <w:rFonts w:cs="Calibri"/>
                          <w:b/>
                        </w:rPr>
                        <w:t>Please glue your photo here</w:t>
                      </w:r>
                    </w:p>
                  </w:txbxContent>
                </v:textbox>
              </v:rect>
            </w:pict>
          </mc:Fallback>
        </mc:AlternateContent>
      </w:r>
    </w:p>
    <w:p w:rsidR="006430C6" w:rsidRDefault="006430C6" w:rsidP="00BA459F"/>
    <w:p w:rsidR="00407C7C" w:rsidRDefault="00407C7C" w:rsidP="00BA459F">
      <w:pPr>
        <w:sectPr w:rsidR="00407C7C" w:rsidSect="00A1279B">
          <w:footerReference w:type="default" r:id="rId7"/>
          <w:pgSz w:w="15840" w:h="12240" w:orient="landscape"/>
          <w:pgMar w:top="709" w:right="1417" w:bottom="1417" w:left="1417" w:header="708" w:footer="708" w:gutter="0"/>
          <w:cols w:num="2" w:space="708"/>
          <w:docGrid w:linePitch="360"/>
        </w:sectPr>
      </w:pPr>
    </w:p>
    <w:p w:rsidR="006C06C3" w:rsidRPr="00BC3C54" w:rsidRDefault="006C06C3" w:rsidP="00BC3C54">
      <w:pPr>
        <w:jc w:val="center"/>
        <w:rPr>
          <w:b/>
        </w:rPr>
      </w:pPr>
      <w:r w:rsidRPr="00BC3C54">
        <w:rPr>
          <w:b/>
        </w:rPr>
        <w:t>U</w:t>
      </w:r>
      <w:r w:rsidR="00A1279B" w:rsidRPr="00BC3C54">
        <w:rPr>
          <w:b/>
        </w:rPr>
        <w:t>LUSLARARASI ÖĞRENCİ EVRAK TESLİM FORMU</w:t>
      </w:r>
    </w:p>
    <w:p w:rsidR="001C2CE2" w:rsidRDefault="001C2CE2" w:rsidP="00A1279B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</w:p>
    <w:p w:rsidR="00A1279B" w:rsidRPr="00CD1EF8" w:rsidRDefault="00A1279B" w:rsidP="00A1279B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  <w:r>
        <w:t>Soyadı, Adı</w:t>
      </w:r>
      <w:r>
        <w:tab/>
        <w:t xml:space="preserve">   </w:t>
      </w:r>
      <w:r w:rsidRPr="00CD1EF8">
        <w:t xml:space="preserve">: </w:t>
      </w:r>
    </w:p>
    <w:p w:rsidR="00A1279B" w:rsidRDefault="00A1279B" w:rsidP="00A1279B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 w:rsidRPr="00CD1EF8">
        <w:t>Ö</w:t>
      </w:r>
      <w:r>
        <w:t>ğrenci no</w:t>
      </w:r>
      <w:r>
        <w:tab/>
      </w:r>
      <w:r w:rsidRPr="00CD1EF8">
        <w:t>:</w:t>
      </w:r>
    </w:p>
    <w:p w:rsidR="00A1279B" w:rsidRDefault="00A1279B" w:rsidP="00A1279B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>
        <w:t>TC</w:t>
      </w:r>
      <w:r w:rsidR="00712BB2">
        <w:t>/Yabancı Uyruk</w:t>
      </w:r>
      <w:r w:rsidR="00D85BD7">
        <w:t xml:space="preserve"> No </w:t>
      </w:r>
      <w:r>
        <w:t>:</w:t>
      </w:r>
    </w:p>
    <w:p w:rsidR="00A1279B" w:rsidRPr="00CD1EF8" w:rsidRDefault="00D85BD7" w:rsidP="00A1279B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>
        <w:t xml:space="preserve">Tel. No </w:t>
      </w:r>
      <w:r w:rsidR="00A1279B">
        <w:t>:</w:t>
      </w:r>
    </w:p>
    <w:p w:rsidR="00A1279B" w:rsidRDefault="00D85BD7" w:rsidP="00A1279B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  <w:r>
        <w:t>Kabul olunan bölüm/</w:t>
      </w:r>
      <w:r w:rsidR="00A1279B" w:rsidRPr="00CD1EF8">
        <w:t xml:space="preserve">program: </w:t>
      </w:r>
      <w:bookmarkStart w:id="0" w:name="_GoBack"/>
      <w:bookmarkEnd w:id="0"/>
    </w:p>
    <w:p w:rsidR="00A1279B" w:rsidRPr="00CD1EF8" w:rsidRDefault="00A1279B" w:rsidP="00A1279B">
      <w:pPr>
        <w:tabs>
          <w:tab w:val="left" w:pos="284"/>
          <w:tab w:val="left" w:pos="567"/>
          <w:tab w:val="left" w:pos="993"/>
          <w:tab w:val="left" w:pos="2880"/>
          <w:tab w:val="left" w:pos="5387"/>
          <w:tab w:val="left" w:pos="8528"/>
        </w:tabs>
        <w:spacing w:line="360" w:lineRule="auto"/>
        <w:ind w:right="-477"/>
      </w:pP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>Lisans</w:t>
      </w:r>
      <w:r>
        <w:rPr>
          <w:sz w:val="32"/>
          <w:szCs w:val="32"/>
        </w:rPr>
        <w:t xml:space="preserve">            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 xml:space="preserve">Yüksek Lisans         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 xml:space="preserve">Doktora </w:t>
      </w:r>
    </w:p>
    <w:p w:rsidR="00A1279B" w:rsidRPr="00CD1EF8" w:rsidRDefault="00A1279B" w:rsidP="00A1279B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 w:rsidRPr="00CD1EF8">
        <w:t>ODTÜ’de daha önce (e</w:t>
      </w:r>
      <w:r>
        <w:t>n son) kayıt olunan program ve dönem</w:t>
      </w:r>
      <w:r w:rsidRPr="00CD1EF8">
        <w:t>:</w:t>
      </w:r>
    </w:p>
    <w:p w:rsidR="005C6F87" w:rsidRDefault="005C6F87" w:rsidP="00A1279B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</w:p>
    <w:p w:rsidR="009302BB" w:rsidRDefault="009302BB" w:rsidP="00A1279B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>
        <w:t>Giriş Türü:</w:t>
      </w:r>
      <w:r>
        <w:tab/>
        <w:t xml:space="preserve">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>Yeni Kayıt</w:t>
      </w:r>
      <w:r>
        <w:rPr>
          <w:sz w:val="32"/>
          <w:szCs w:val="32"/>
        </w:rPr>
        <w:t xml:space="preserve">            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 xml:space="preserve">Af             </w:t>
      </w:r>
    </w:p>
    <w:p w:rsidR="009302BB" w:rsidRDefault="009302BB" w:rsidP="00A1279B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</w:p>
    <w:p w:rsidR="00A1279B" w:rsidRPr="005C6F87" w:rsidRDefault="005C6F87" w:rsidP="00A1279B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>
        <w:t xml:space="preserve">Tarih:                                                                        </w:t>
      </w:r>
      <w:r w:rsidR="00A1279B" w:rsidRPr="00CD1EF8">
        <w:t>İmza:</w:t>
      </w:r>
    </w:p>
    <w:p w:rsidR="00A1279B" w:rsidRDefault="00A1279B"/>
    <w:p w:rsidR="006C06C3" w:rsidRDefault="006C06C3" w:rsidP="006430C6"/>
    <w:p w:rsidR="00E756BA" w:rsidRDefault="00E756BA" w:rsidP="006430C6"/>
    <w:p w:rsidR="00BA459F" w:rsidRPr="00BC3C54" w:rsidRDefault="00092F03" w:rsidP="006430C6">
      <w:pPr>
        <w:rPr>
          <w:b/>
        </w:rPr>
      </w:pPr>
      <w:r w:rsidRPr="00BC3C54">
        <w:rPr>
          <w:b/>
        </w:rPr>
        <w:t>INTERNATIONAL STUDENT REGISTRATION FORM</w:t>
      </w:r>
    </w:p>
    <w:p w:rsidR="001C2CE2" w:rsidRDefault="001C2CE2" w:rsidP="00BA459F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</w:p>
    <w:p w:rsidR="00BA459F" w:rsidRPr="00CD1EF8" w:rsidRDefault="001C2CE2" w:rsidP="00BA459F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  <w:r>
        <w:t>Surname, Name</w:t>
      </w:r>
      <w:r w:rsidR="00BA459F">
        <w:t xml:space="preserve">   </w:t>
      </w:r>
      <w:r w:rsidR="00BA459F" w:rsidRPr="00CD1EF8">
        <w:t xml:space="preserve">: </w:t>
      </w:r>
    </w:p>
    <w:p w:rsidR="00BA459F" w:rsidRDefault="001C2CE2" w:rsidP="00BA459F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>
        <w:t xml:space="preserve">Student ID No </w:t>
      </w:r>
      <w:r w:rsidR="00BA459F" w:rsidRPr="00CD1EF8">
        <w:t>:</w:t>
      </w:r>
    </w:p>
    <w:p w:rsidR="00BA459F" w:rsidRDefault="001C2CE2" w:rsidP="00BA459F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>
        <w:t>Foreign ID Number</w:t>
      </w:r>
      <w:r w:rsidR="00BA459F">
        <w:t xml:space="preserve"> :</w:t>
      </w:r>
    </w:p>
    <w:p w:rsidR="00BA459F" w:rsidRPr="00CD1EF8" w:rsidRDefault="001C2CE2" w:rsidP="00BA459F">
      <w:pPr>
        <w:tabs>
          <w:tab w:val="left" w:pos="1134"/>
          <w:tab w:val="left" w:pos="3119"/>
          <w:tab w:val="left" w:pos="4253"/>
          <w:tab w:val="left" w:pos="5529"/>
        </w:tabs>
        <w:spacing w:line="360" w:lineRule="auto"/>
        <w:ind w:right="-477"/>
      </w:pPr>
      <w:r>
        <w:t>Mobile Phone</w:t>
      </w:r>
      <w:r w:rsidR="00BA459F">
        <w:t xml:space="preserve"> No :</w:t>
      </w:r>
    </w:p>
    <w:p w:rsidR="00BA459F" w:rsidRDefault="00F910A3" w:rsidP="00BA459F">
      <w:pPr>
        <w:tabs>
          <w:tab w:val="left" w:pos="993"/>
          <w:tab w:val="left" w:pos="4536"/>
          <w:tab w:val="left" w:pos="5387"/>
          <w:tab w:val="left" w:pos="8528"/>
        </w:tabs>
        <w:spacing w:line="360" w:lineRule="auto"/>
        <w:ind w:right="-477"/>
      </w:pPr>
      <w:r>
        <w:t>Program/Department Admitted to:</w:t>
      </w:r>
      <w:r w:rsidR="00BA459F" w:rsidRPr="00CD1EF8">
        <w:t xml:space="preserve"> </w:t>
      </w:r>
    </w:p>
    <w:p w:rsidR="00BA459F" w:rsidRPr="00CD1EF8" w:rsidRDefault="00BA459F" w:rsidP="00BA459F">
      <w:pPr>
        <w:tabs>
          <w:tab w:val="left" w:pos="284"/>
          <w:tab w:val="left" w:pos="567"/>
          <w:tab w:val="left" w:pos="993"/>
          <w:tab w:val="left" w:pos="2880"/>
          <w:tab w:val="left" w:pos="5387"/>
          <w:tab w:val="left" w:pos="8528"/>
        </w:tabs>
        <w:spacing w:line="360" w:lineRule="auto"/>
        <w:ind w:right="-477"/>
      </w:pP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 w:rsidR="00F910A3">
        <w:t>Undergraduate</w:t>
      </w:r>
      <w:r>
        <w:rPr>
          <w:sz w:val="32"/>
          <w:szCs w:val="32"/>
        </w:rPr>
        <w:t xml:space="preserve">            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 w:rsidR="00F910A3">
        <w:t>Master’s</w:t>
      </w:r>
      <w:r>
        <w:t xml:space="preserve">             </w:t>
      </w:r>
      <w:r w:rsidR="00BC3C54">
        <w:t xml:space="preserve">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 w:rsidR="00F910A3">
        <w:t>Ph.D.</w:t>
      </w:r>
      <w:r>
        <w:t xml:space="preserve"> </w:t>
      </w:r>
    </w:p>
    <w:p w:rsidR="00BA459F" w:rsidRDefault="00A266EF" w:rsidP="00BA459F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>
        <w:t xml:space="preserve">Please specify the latest program and the semester if you have been a METU student before: </w:t>
      </w:r>
    </w:p>
    <w:p w:rsidR="009302BB" w:rsidRPr="00CD1EF8" w:rsidRDefault="009302BB" w:rsidP="00BA459F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>
        <w:t xml:space="preserve">Entry Type: </w:t>
      </w:r>
      <w:r>
        <w:tab/>
        <w:t xml:space="preserve">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>New Admission</w:t>
      </w:r>
      <w:r>
        <w:rPr>
          <w:sz w:val="32"/>
          <w:szCs w:val="32"/>
        </w:rPr>
        <w:t xml:space="preserve">                </w:t>
      </w:r>
      <w:r w:rsidRPr="00896B26">
        <w:rPr>
          <w:sz w:val="32"/>
          <w:szCs w:val="32"/>
        </w:rPr>
        <w:sym w:font="Symbol" w:char="F08E"/>
      </w:r>
      <w:r w:rsidRPr="00896B26">
        <w:rPr>
          <w:sz w:val="32"/>
          <w:szCs w:val="32"/>
        </w:rPr>
        <w:t xml:space="preserve"> </w:t>
      </w:r>
      <w:r>
        <w:t xml:space="preserve">Amnesty             </w:t>
      </w:r>
    </w:p>
    <w:p w:rsidR="005C6F87" w:rsidRDefault="005C6F87" w:rsidP="00BA459F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</w:p>
    <w:p w:rsidR="00BA459F" w:rsidRPr="005C6F87" w:rsidRDefault="005C6F87" w:rsidP="00BA459F">
      <w:pPr>
        <w:tabs>
          <w:tab w:val="left" w:pos="1134"/>
          <w:tab w:val="left" w:pos="4253"/>
          <w:tab w:val="left" w:pos="5529"/>
        </w:tabs>
        <w:spacing w:line="360" w:lineRule="auto"/>
        <w:ind w:right="-477"/>
      </w:pPr>
      <w:r>
        <w:t>Date:                                                                                      Signature</w:t>
      </w:r>
      <w:r w:rsidR="00BA459F" w:rsidRPr="00CD1EF8">
        <w:t>:</w:t>
      </w:r>
    </w:p>
    <w:p w:rsidR="00BA459F" w:rsidRDefault="00BA459F"/>
    <w:sectPr w:rsidR="00BA459F" w:rsidSect="00407C7C">
      <w:type w:val="continuous"/>
      <w:pgSz w:w="15840" w:h="12240" w:orient="landscape"/>
      <w:pgMar w:top="709" w:right="1417" w:bottom="1417" w:left="1417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F85" w:rsidRDefault="00506F85" w:rsidP="002C5CB7">
      <w:pPr>
        <w:spacing w:after="0" w:line="240" w:lineRule="auto"/>
      </w:pPr>
      <w:r>
        <w:separator/>
      </w:r>
    </w:p>
  </w:endnote>
  <w:endnote w:type="continuationSeparator" w:id="0">
    <w:p w:rsidR="00506F85" w:rsidRDefault="00506F85" w:rsidP="002C5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CB7" w:rsidRDefault="002C5CB7" w:rsidP="00036BD2">
    <w:pPr>
      <w:pStyle w:val="AltBilgi"/>
      <w:tabs>
        <w:tab w:val="clear" w:pos="4536"/>
        <w:tab w:val="clear" w:pos="9072"/>
        <w:tab w:val="center" w:pos="6503"/>
        <w:tab w:val="right" w:pos="13006"/>
      </w:tabs>
    </w:pPr>
    <w:r>
      <w:t>F-76</w:t>
    </w:r>
    <w:r w:rsidR="00036BD2">
      <w:tab/>
    </w:r>
    <w:r>
      <w:t>Rev:</w:t>
    </w:r>
    <w:r>
      <w:t>00</w:t>
    </w:r>
    <w:r w:rsidR="00036BD2">
      <w:tab/>
    </w:r>
    <w:r>
      <w:t>24.02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F85" w:rsidRDefault="00506F85" w:rsidP="002C5CB7">
      <w:pPr>
        <w:spacing w:after="0" w:line="240" w:lineRule="auto"/>
      </w:pPr>
      <w:r>
        <w:separator/>
      </w:r>
    </w:p>
  </w:footnote>
  <w:footnote w:type="continuationSeparator" w:id="0">
    <w:p w:rsidR="00506F85" w:rsidRDefault="00506F85" w:rsidP="002C5C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tzQxNjc3NzYxMDZV0lEKTi0uzszPAykwrAUAE44R4iwAAAA="/>
  </w:docVars>
  <w:rsids>
    <w:rsidRoot w:val="00A1279B"/>
    <w:rsid w:val="00036BD2"/>
    <w:rsid w:val="00091DEA"/>
    <w:rsid w:val="00092F03"/>
    <w:rsid w:val="001175E8"/>
    <w:rsid w:val="001C1FC5"/>
    <w:rsid w:val="001C2CE2"/>
    <w:rsid w:val="002C5CB7"/>
    <w:rsid w:val="003442DA"/>
    <w:rsid w:val="00407C7C"/>
    <w:rsid w:val="004642B6"/>
    <w:rsid w:val="00506F85"/>
    <w:rsid w:val="005C6F87"/>
    <w:rsid w:val="00640D03"/>
    <w:rsid w:val="006430C6"/>
    <w:rsid w:val="006C06C3"/>
    <w:rsid w:val="00712BB2"/>
    <w:rsid w:val="008922FD"/>
    <w:rsid w:val="009302BB"/>
    <w:rsid w:val="00A1279B"/>
    <w:rsid w:val="00A266EF"/>
    <w:rsid w:val="00AE24BF"/>
    <w:rsid w:val="00BA459F"/>
    <w:rsid w:val="00BC3C54"/>
    <w:rsid w:val="00D74FA7"/>
    <w:rsid w:val="00D85BD7"/>
    <w:rsid w:val="00E756BA"/>
    <w:rsid w:val="00F91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A8EA96-D980-4F87-9487-57E4F9A37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C5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5CB7"/>
  </w:style>
  <w:style w:type="paragraph" w:styleId="AltBilgi">
    <w:name w:val="footer"/>
    <w:basedOn w:val="Normal"/>
    <w:link w:val="AltBilgiChar"/>
    <w:uiPriority w:val="99"/>
    <w:unhideWhenUsed/>
    <w:rsid w:val="002C5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5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1B760-9DC4-4DF6-BB4E-BB1497191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eydilek</dc:creator>
  <cp:keywords/>
  <dc:description/>
  <cp:lastModifiedBy>test</cp:lastModifiedBy>
  <cp:revision>2</cp:revision>
  <dcterms:created xsi:type="dcterms:W3CDTF">2025-08-01T11:09:00Z</dcterms:created>
  <dcterms:modified xsi:type="dcterms:W3CDTF">2025-08-01T11:09:00Z</dcterms:modified>
</cp:coreProperties>
</file>